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F93254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833319">
        <w:rPr>
          <w:rFonts w:ascii="Aparajita" w:hAnsi="Aparajita" w:cs="Aparajita"/>
          <w:sz w:val="27"/>
          <w:szCs w:val="27"/>
          <w:lang w:val="es-MX"/>
        </w:rPr>
        <w:t>Octav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833319">
        <w:rPr>
          <w:rFonts w:ascii="Aparajita" w:hAnsi="Aparajita" w:cs="Aparajita"/>
          <w:sz w:val="27"/>
          <w:szCs w:val="27"/>
          <w:lang w:val="es-MX"/>
        </w:rPr>
        <w:t>viernes 31 treinta y uno   de Marz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833319">
        <w:rPr>
          <w:b/>
          <w:sz w:val="20"/>
          <w:lang w:val="es-MX"/>
        </w:rPr>
        <w:t>30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833319">
        <w:rPr>
          <w:b/>
          <w:sz w:val="20"/>
          <w:lang w:val="es-MX"/>
        </w:rPr>
        <w:t xml:space="preserve">Marzo </w:t>
      </w:r>
      <w:r w:rsidR="007B034F">
        <w:rPr>
          <w:b/>
          <w:sz w:val="20"/>
          <w:lang w:val="es-MX"/>
        </w:rPr>
        <w:t xml:space="preserve"> del 2023</w:t>
      </w:r>
    </w:p>
    <w:p w:rsidR="006A4329" w:rsidRDefault="006A4329" w:rsidP="006A432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       “2023, Año del Bicentenario del Nacimiento del Estado Libre y Soberano de Jalisco”</w:t>
      </w:r>
    </w:p>
    <w:p w:rsidR="00F048DE" w:rsidRPr="006A4329" w:rsidRDefault="00F048DE" w:rsidP="00A639D3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A639D3" w:rsidRPr="00307876" w:rsidRDefault="00A639D3" w:rsidP="00A639D3">
      <w:pPr>
        <w:pStyle w:val="Textoindependiente"/>
        <w:jc w:val="center"/>
        <w:rPr>
          <w:b/>
          <w:sz w:val="1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13E0B"/>
    <w:rsid w:val="00353D9B"/>
    <w:rsid w:val="00356F56"/>
    <w:rsid w:val="00384BBA"/>
    <w:rsid w:val="003B0CCC"/>
    <w:rsid w:val="003C1081"/>
    <w:rsid w:val="00416582"/>
    <w:rsid w:val="00475112"/>
    <w:rsid w:val="004E29B3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07AE5"/>
    <w:rsid w:val="006756C2"/>
    <w:rsid w:val="00676AE1"/>
    <w:rsid w:val="0069759A"/>
    <w:rsid w:val="006A4329"/>
    <w:rsid w:val="006C020A"/>
    <w:rsid w:val="006C5364"/>
    <w:rsid w:val="006E1941"/>
    <w:rsid w:val="00706D41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33319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044B7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0495A"/>
    <w:rsid w:val="00D10894"/>
    <w:rsid w:val="00D15AE4"/>
    <w:rsid w:val="00D7288F"/>
    <w:rsid w:val="00D839CD"/>
    <w:rsid w:val="00D97DFC"/>
    <w:rsid w:val="00DB5303"/>
    <w:rsid w:val="00DC5780"/>
    <w:rsid w:val="00DD0370"/>
    <w:rsid w:val="00DE0635"/>
    <w:rsid w:val="00E315A3"/>
    <w:rsid w:val="00E43966"/>
    <w:rsid w:val="00E46EE5"/>
    <w:rsid w:val="00E51B0B"/>
    <w:rsid w:val="00E94545"/>
    <w:rsid w:val="00EA3B03"/>
    <w:rsid w:val="00F048DE"/>
    <w:rsid w:val="00F4269E"/>
    <w:rsid w:val="00F75428"/>
    <w:rsid w:val="00F85DC5"/>
    <w:rsid w:val="00F93254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6A4329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12</cp:revision>
  <cp:lastPrinted>2022-10-04T16:32:00Z</cp:lastPrinted>
  <dcterms:created xsi:type="dcterms:W3CDTF">2022-10-21T15:04:00Z</dcterms:created>
  <dcterms:modified xsi:type="dcterms:W3CDTF">2023-03-29T16:09:00Z</dcterms:modified>
</cp:coreProperties>
</file>